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2C39B" w14:textId="77777777" w:rsidR="00361208" w:rsidRPr="00361208" w:rsidRDefault="00361208" w:rsidP="00361208">
      <w:pPr>
        <w:widowControl/>
        <w:shd w:val="clear" w:color="auto" w:fill="FFFFFF"/>
        <w:spacing w:before="225" w:after="225" w:line="240" w:lineRule="auto"/>
        <w:ind w:firstLineChars="0" w:firstLine="1205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361208">
        <w:rPr>
          <w:rFonts w:ascii="Lato" w:hAnsi="Lato" w:cs="宋体"/>
          <w:color w:val="666666"/>
          <w:kern w:val="36"/>
          <w:sz w:val="60"/>
          <w:szCs w:val="60"/>
        </w:rPr>
        <w:t>Lecture #10</w:t>
      </w:r>
    </w:p>
    <w:p w14:paraId="1246DC3D" w14:textId="77777777" w:rsidR="00361208" w:rsidRPr="00361208" w:rsidRDefault="00361208" w:rsidP="00361208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361208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437BDC36" w14:textId="77777777" w:rsidR="00361208" w:rsidRPr="00361208" w:rsidRDefault="00361208" w:rsidP="00361208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Review Assignment #07</w:t>
      </w:r>
    </w:p>
    <w:p w14:paraId="01BBEB79" w14:textId="77777777" w:rsidR="00361208" w:rsidRPr="00361208" w:rsidRDefault="00361208" w:rsidP="00361208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Content Delivery Network (CDN)</w:t>
      </w:r>
    </w:p>
    <w:p w14:paraId="21452AFE" w14:textId="77777777" w:rsidR="00361208" w:rsidRPr="00361208" w:rsidRDefault="00361208" w:rsidP="00361208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Site Reliability Engineering (SRE)</w:t>
      </w:r>
    </w:p>
    <w:p w14:paraId="758F284A" w14:textId="77777777" w:rsidR="00361208" w:rsidRPr="00361208" w:rsidRDefault="00361208" w:rsidP="00361208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Observability</w:t>
      </w:r>
    </w:p>
    <w:p w14:paraId="1009A3CF" w14:textId="77777777" w:rsidR="00361208" w:rsidRPr="00361208" w:rsidRDefault="00361208" w:rsidP="00361208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Logging</w:t>
      </w:r>
    </w:p>
    <w:p w14:paraId="5CDDF8AA" w14:textId="77777777" w:rsidR="00361208" w:rsidRPr="00361208" w:rsidRDefault="00361208" w:rsidP="00361208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Metrics</w:t>
      </w:r>
    </w:p>
    <w:p w14:paraId="4A998200" w14:textId="77777777" w:rsidR="00361208" w:rsidRPr="00361208" w:rsidRDefault="00361208" w:rsidP="00361208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Monitoring  &amp; Alerting</w:t>
      </w:r>
    </w:p>
    <w:p w14:paraId="7E1D1795" w14:textId="77777777" w:rsidR="00361208" w:rsidRPr="00361208" w:rsidRDefault="00361208" w:rsidP="00361208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361208">
        <w:rPr>
          <w:rFonts w:ascii="Lato" w:hAnsi="Lato" w:cs="宋体"/>
          <w:color w:val="2D3B45"/>
          <w:kern w:val="0"/>
          <w:szCs w:val="24"/>
        </w:rPr>
        <w:t>Discuss Assignment #08</w:t>
      </w:r>
    </w:p>
    <w:p w14:paraId="3D1EAA50" w14:textId="77777777" w:rsidR="00361208" w:rsidRPr="00361208" w:rsidRDefault="00361208" w:rsidP="00361208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361208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5C788A37" w14:textId="77777777" w:rsidR="00361208" w:rsidRPr="00361208" w:rsidRDefault="00361208" w:rsidP="00361208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361208">
        <w:rPr>
          <w:rFonts w:ascii="Lato" w:hAnsi="Lato" w:cs="宋体"/>
          <w:color w:val="2D3B45"/>
          <w:kern w:val="0"/>
          <w:sz w:val="36"/>
          <w:szCs w:val="36"/>
        </w:rPr>
        <w:t>Observability</w:t>
      </w:r>
    </w:p>
    <w:p w14:paraId="175B40F1" w14:textId="707F342B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What is Amazon CloudWatch Logs?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2D712AD" w14:textId="6DC47484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Amazon CloudWatch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FF4485F" w14:textId="7986140A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The Log: What every software engineer should know about real-time data’s unifying abstraction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9892FF7" w14:textId="27BBB381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Apache logging services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F01ED33" w14:textId="66E216AE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Effective Logging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7F58887" w14:textId="0A8D019B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Java Logging Standards and Guidelines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FE9687F" w14:textId="77777777" w:rsid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Retrieve Custom Metrics with StatsD</w:t>
        </w:r>
        <w:r w:rsidRPr="00361208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114E554" w14:textId="614B46D6" w:rsidR="00361208" w:rsidRPr="00361208" w:rsidRDefault="00361208" w:rsidP="00361208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anchor="client-implementations" w:tgtFrame="_blank" w:history="1">
        <w:r w:rsidRPr="00361208">
          <w:rPr>
            <w:rFonts w:ascii="Lato" w:hAnsi="Lato" w:cs="宋体"/>
            <w:color w:val="0000FF"/>
            <w:kern w:val="0"/>
            <w:szCs w:val="24"/>
            <w:u w:val="single"/>
          </w:rPr>
          <w:t>StatsD Client Libraries</w:t>
        </w:r>
      </w:hyperlink>
    </w:p>
    <w:p w14:paraId="1BA1B885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85EA3"/>
    <w:multiLevelType w:val="multilevel"/>
    <w:tmpl w:val="CAE08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061913"/>
    <w:multiLevelType w:val="multilevel"/>
    <w:tmpl w:val="527E3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9279892">
    <w:abstractNumId w:val="1"/>
  </w:num>
  <w:num w:numId="2" w16cid:durableId="128862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e3tDAwMzQzNjNX0lEKTi0uzszPAykwrAUAx9eNXywAAAA="/>
  </w:docVars>
  <w:rsids>
    <w:rsidRoot w:val="00302C7D"/>
    <w:rsid w:val="00302C7D"/>
    <w:rsid w:val="00361208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00A7C"/>
  <w15:chartTrackingRefBased/>
  <w15:docId w15:val="{D13247FC-A6E2-4E9F-92F4-FABE0C79A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gging.apache.or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gineering.linkedin.com/distributed-systems/log-what-every-software-engineer-should-know-about-real-time-datas-unifying" TargetMode="External"/><Relationship Id="rId12" Type="http://schemas.openxmlformats.org/officeDocument/2006/relationships/hyperlink" Target="https://github.com/etsy/statsd/wik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ws.amazon.com/cloudwatch" TargetMode="External"/><Relationship Id="rId11" Type="http://schemas.openxmlformats.org/officeDocument/2006/relationships/hyperlink" Target="https://docs.aws.amazon.com/AmazonCloudWatch/latest/monitoring/CloudWatch-Agent-custom-metrics-statsd.html" TargetMode="External"/><Relationship Id="rId5" Type="http://schemas.openxmlformats.org/officeDocument/2006/relationships/hyperlink" Target="http://docs.aws.amazon.com/AmazonCloudWatch/latest/logs/WhatIsCloudWatchLogs.html" TargetMode="External"/><Relationship Id="rId10" Type="http://schemas.openxmlformats.org/officeDocument/2006/relationships/hyperlink" Target="https://wiki.base22.com/display/btg/Java+Logging+Standards+and+Guidelin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kdgregory.com/index.php?page=java.logg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9</Characters>
  <Application>Microsoft Office Word</Application>
  <DocSecurity>0</DocSecurity>
  <Lines>9</Lines>
  <Paragraphs>2</Paragraphs>
  <ScaleCrop>false</ScaleCrop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4-19T16:03:00Z</dcterms:created>
  <dcterms:modified xsi:type="dcterms:W3CDTF">2022-04-19T16:03:00Z</dcterms:modified>
</cp:coreProperties>
</file>